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3D675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1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3D675B">
        <w:t>69</w:t>
      </w:r>
      <w:r w:rsidRPr="00DB449E">
        <w:t>/2</w:t>
      </w:r>
      <w:r w:rsidR="003150A0">
        <w:t>5</w:t>
      </w:r>
      <w:r w:rsidRPr="00DB449E">
        <w:t xml:space="preserve">/K voči </w:t>
      </w:r>
      <w:r w:rsidR="003D675B">
        <w:t>verejnej funkcionárke</w:t>
      </w:r>
      <w:r w:rsidR="007E248D">
        <w:t xml:space="preserve"> </w:t>
      </w:r>
      <w:r w:rsidR="003D675B">
        <w:t>Eve Šimkovej, bývalej členke predstavenstva Slovenskej pošty, a. s.</w:t>
      </w:r>
    </w:p>
    <w:p w:rsidR="003D675B" w:rsidRPr="00DB449E" w:rsidRDefault="003D675B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3D675B" w:rsidRDefault="00A958D2" w:rsidP="003D675B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D675B">
        <w:t>uznesením č. 483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3D675B">
        <w:t>verejnej funkcionárke Eve Šimkovej, bývalej členke predstavenstva Slovenskej pošty, a. s.</w:t>
      </w:r>
    </w:p>
    <w:p w:rsidR="005855E4" w:rsidRPr="003850F1" w:rsidRDefault="005855E4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D675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0E847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78162-6347-49AA-B45E-37DF748FE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0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7:55:00Z</dcterms:modified>
</cp:coreProperties>
</file>